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2077" w:rsidRDefault="008B0A07">
      <w:pPr>
        <w:pStyle w:val="Heading2"/>
      </w:pPr>
      <w:bookmarkStart w:id="0" w:name="experiment-4-bash-scripting"/>
      <w:r>
        <w:t>Experiment [4]: [Bash Scripting]</w:t>
      </w:r>
    </w:p>
    <w:p w:rsidR="00A22077" w:rsidRDefault="008B0A07">
      <w:pPr>
        <w:pStyle w:val="Heading3"/>
      </w:pPr>
      <w:bookmarkStart w:id="1" w:name="X20d8923e40c28be2673e8ef1db6d9c0dddc35dc"/>
      <w:r>
        <w:t>Name: Tushita Sharma, Roll No.: 590029121, Date: 2025-09-20</w:t>
      </w:r>
    </w:p>
    <w:p w:rsidR="00A22077" w:rsidRDefault="008B0A07">
      <w:pPr>
        <w:pStyle w:val="Heading3"/>
      </w:pPr>
      <w:bookmarkStart w:id="2" w:name="aim"/>
      <w:bookmarkEnd w:id="1"/>
      <w:r>
        <w:t>AIM:</w:t>
      </w:r>
    </w:p>
    <w:p w:rsidR="00A22077" w:rsidRDefault="008B0A07">
      <w:pPr>
        <w:pStyle w:val="Compact"/>
        <w:numPr>
          <w:ilvl w:val="0"/>
          <w:numId w:val="2"/>
        </w:numPr>
      </w:pPr>
      <w:r>
        <w:t>[To Learn Basics of Bash Scripting.]</w:t>
      </w:r>
    </w:p>
    <w:p w:rsidR="00A22077" w:rsidRDefault="008B0A07">
      <w:pPr>
        <w:pStyle w:val="Heading3"/>
      </w:pPr>
      <w:bookmarkStart w:id="3" w:name="requirements"/>
      <w:bookmarkEnd w:id="2"/>
      <w:r>
        <w:t>Requirements:</w:t>
      </w:r>
    </w:p>
    <w:p w:rsidR="00A22077" w:rsidRDefault="008B0A07">
      <w:pPr>
        <w:pStyle w:val="Compact"/>
        <w:numPr>
          <w:ilvl w:val="0"/>
          <w:numId w:val="3"/>
        </w:numPr>
      </w:pPr>
      <w:r>
        <w:t>[Any Linux Distro, any kind of text editor (vs code, vim, notepad, nano, etc)]</w:t>
      </w:r>
    </w:p>
    <w:p w:rsidR="00A22077" w:rsidRDefault="008B0A07">
      <w:pPr>
        <w:pStyle w:val="Heading3"/>
      </w:pPr>
      <w:bookmarkStart w:id="4" w:name="theory"/>
      <w:bookmarkEnd w:id="3"/>
      <w:r>
        <w:t>Theory:</w:t>
      </w:r>
    </w:p>
    <w:p w:rsidR="00A22077" w:rsidRDefault="008B0A07">
      <w:pPr>
        <w:pStyle w:val="Compact"/>
        <w:numPr>
          <w:ilvl w:val="0"/>
          <w:numId w:val="4"/>
        </w:numPr>
      </w:pPr>
      <w:r>
        <w:t>[Learning the basics of bash scripting.]</w:t>
      </w:r>
    </w:p>
    <w:p w:rsidR="00A22077" w:rsidRDefault="008B0A07">
      <w:pPr>
        <w:pStyle w:val="Heading2"/>
      </w:pPr>
      <w:bookmarkStart w:id="5" w:name="procedure-observations"/>
      <w:bookmarkEnd w:id="0"/>
      <w:bookmarkEnd w:id="4"/>
      <w:r>
        <w:t>Procedure &amp; Observations</w:t>
      </w:r>
    </w:p>
    <w:p w:rsidR="00A22077" w:rsidRDefault="008B0A07">
      <w:pPr>
        <w:pStyle w:val="Heading2"/>
      </w:pPr>
      <w:bookmarkStart w:id="6" w:name="exercise-1-hello-world-script"/>
      <w:bookmarkEnd w:id="5"/>
      <w:r>
        <w:t>Exercise 1: [Hello World Script]</w:t>
      </w:r>
    </w:p>
    <w:p w:rsidR="00A22077" w:rsidRDefault="008B0A07">
      <w:pPr>
        <w:pStyle w:val="Heading2"/>
      </w:pPr>
      <w:bookmarkStart w:id="7" w:name="task-statement"/>
      <w:bookmarkEnd w:id="6"/>
      <w:r>
        <w:t>Task Statement:</w:t>
      </w:r>
    </w:p>
    <w:p w:rsidR="00A22077" w:rsidRDefault="008B0A07">
      <w:pPr>
        <w:pStyle w:val="Compact"/>
        <w:numPr>
          <w:ilvl w:val="0"/>
          <w:numId w:val="5"/>
        </w:numPr>
      </w:pPr>
      <w:r>
        <w:t>[Basic Usage of Shell Scripts]</w:t>
      </w:r>
    </w:p>
    <w:p w:rsidR="00A22077" w:rsidRDefault="008B0A07">
      <w:pPr>
        <w:pStyle w:val="Heading2"/>
      </w:pPr>
      <w:bookmarkStart w:id="8" w:name="explanation"/>
      <w:bookmarkEnd w:id="7"/>
      <w:r>
        <w:t>Explanation:</w:t>
      </w:r>
    </w:p>
    <w:p w:rsidR="00A22077" w:rsidRDefault="008B0A07">
      <w:pPr>
        <w:pStyle w:val="Compact"/>
        <w:numPr>
          <w:ilvl w:val="0"/>
          <w:numId w:val="6"/>
        </w:numPr>
      </w:pPr>
      <w:r>
        <w:t>[Writing Begginer level Shell Scripts]</w:t>
      </w:r>
    </w:p>
    <w:p w:rsidR="00A22077" w:rsidRDefault="008B0A07">
      <w:pPr>
        <w:pStyle w:val="Heading2"/>
      </w:pPr>
      <w:bookmarkStart w:id="9" w:name="commands"/>
      <w:bookmarkEnd w:id="8"/>
      <w:r>
        <w:t>Command(s):</w:t>
      </w:r>
    </w:p>
    <w:p w:rsidR="00A22077" w:rsidRDefault="008B0A07">
      <w:pPr>
        <w:pStyle w:val="SourceCode"/>
      </w:pPr>
      <w:r>
        <w:rPr>
          <w:rStyle w:val="VerbatimChar"/>
        </w:rPr>
        <w:t>#!/bin/bash</w:t>
      </w:r>
      <w:r>
        <w:br/>
      </w:r>
      <w:r>
        <w:rPr>
          <w:rStyle w:val="VerbatimChar"/>
        </w:rPr>
        <w:t>echo "Hello, World!"</w:t>
      </w:r>
    </w:p>
    <w:p w:rsidR="00013429" w:rsidRDefault="008B0A07" w:rsidP="00013429">
      <w:pPr>
        <w:pStyle w:val="Heading4"/>
      </w:pPr>
      <w:bookmarkStart w:id="10" w:name="output"/>
      <w:r>
        <w:t>Output:</w:t>
      </w:r>
    </w:p>
    <w:p w:rsidR="00013429" w:rsidRPr="00013429" w:rsidRDefault="00013429" w:rsidP="00013429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5353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2077" w:rsidRDefault="008B0A07">
      <w:pPr>
        <w:pStyle w:val="Heading2"/>
      </w:pPr>
      <w:bookmarkStart w:id="11" w:name="exercise-2-personalized-greeting-script"/>
      <w:bookmarkEnd w:id="9"/>
      <w:bookmarkEnd w:id="10"/>
      <w:r>
        <w:t>Exerc</w:t>
      </w:r>
      <w:r>
        <w:t>ise 2: [Personalized Greeting Script]</w:t>
      </w:r>
    </w:p>
    <w:p w:rsidR="00A22077" w:rsidRDefault="008B0A07">
      <w:pPr>
        <w:pStyle w:val="Heading2"/>
      </w:pPr>
      <w:bookmarkStart w:id="12" w:name="task-statement-1"/>
      <w:bookmarkEnd w:id="11"/>
      <w:r>
        <w:t>Task Statement:</w:t>
      </w:r>
    </w:p>
    <w:p w:rsidR="00A22077" w:rsidRDefault="008B0A07">
      <w:pPr>
        <w:pStyle w:val="Compact"/>
        <w:numPr>
          <w:ilvl w:val="0"/>
          <w:numId w:val="7"/>
        </w:numPr>
      </w:pPr>
      <w:r>
        <w:t>[Basic Shell Script to callout user defined function.]</w:t>
      </w:r>
    </w:p>
    <w:p w:rsidR="00A22077" w:rsidRDefault="008B0A07">
      <w:pPr>
        <w:pStyle w:val="Heading2"/>
      </w:pPr>
      <w:bookmarkStart w:id="13" w:name="explanation-1"/>
      <w:bookmarkEnd w:id="12"/>
      <w:r>
        <w:t>Explanation:</w:t>
      </w:r>
    </w:p>
    <w:p w:rsidR="00A22077" w:rsidRDefault="008B0A07">
      <w:pPr>
        <w:pStyle w:val="Compact"/>
        <w:numPr>
          <w:ilvl w:val="0"/>
          <w:numId w:val="8"/>
        </w:numPr>
      </w:pPr>
      <w:r>
        <w:t>[This Shell script will take input from user and store it in a variable and then call the variable which will output the stored value.</w:t>
      </w:r>
      <w:r>
        <w:t>]</w:t>
      </w:r>
    </w:p>
    <w:p w:rsidR="00A22077" w:rsidRDefault="008B0A07">
      <w:pPr>
        <w:pStyle w:val="Heading2"/>
      </w:pPr>
      <w:bookmarkStart w:id="14" w:name="commands-1"/>
      <w:bookmarkEnd w:id="13"/>
      <w:r>
        <w:t>Command(s):</w:t>
      </w:r>
    </w:p>
    <w:p w:rsidR="00A22077" w:rsidRDefault="008B0A07">
      <w:pPr>
        <w:pStyle w:val="SourceCode"/>
      </w:pPr>
      <w:r>
        <w:rPr>
          <w:rStyle w:val="VerbatimChar"/>
        </w:rPr>
        <w:t>#!/bin/bash</w:t>
      </w:r>
      <w:r>
        <w:br/>
      </w:r>
      <w:r>
        <w:rPr>
          <w:rStyle w:val="VerbatimChar"/>
        </w:rPr>
        <w:t>echo "What is your name?"</w:t>
      </w:r>
      <w:r>
        <w:br/>
      </w:r>
      <w:r>
        <w:rPr>
          <w:rStyle w:val="VerbatimChar"/>
        </w:rPr>
        <w:lastRenderedPageBreak/>
        <w:t>read name</w:t>
      </w:r>
      <w:r>
        <w:br/>
      </w:r>
      <w:r>
        <w:rPr>
          <w:rStyle w:val="VerbatimChar"/>
        </w:rPr>
        <w:t>echo "Hello, $name! Welcome to Shell Scripting."</w:t>
      </w:r>
    </w:p>
    <w:p w:rsidR="00A22077" w:rsidRDefault="008B0A07">
      <w:pPr>
        <w:pStyle w:val="Heading2"/>
      </w:pPr>
      <w:bookmarkStart w:id="15" w:name="output-1"/>
      <w:bookmarkEnd w:id="14"/>
      <w:r>
        <w:t>Output:</w:t>
      </w:r>
    </w:p>
    <w:p w:rsidR="00013429" w:rsidRPr="00013429" w:rsidRDefault="00013429" w:rsidP="00013429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6318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2077" w:rsidRDefault="008B0A07">
      <w:pPr>
        <w:pStyle w:val="Heading2"/>
      </w:pPr>
      <w:bookmarkStart w:id="16" w:name="Xa0d29cd985aa0d488972cb537d3a855621c1fb2"/>
      <w:bookmarkEnd w:id="15"/>
      <w:r>
        <w:t>Exercise 3: [Arithmetic Operations in Shell Scripting]</w:t>
      </w:r>
    </w:p>
    <w:p w:rsidR="00A22077" w:rsidRDefault="008B0A07">
      <w:pPr>
        <w:pStyle w:val="Heading2"/>
      </w:pPr>
      <w:bookmarkStart w:id="17" w:name="task-statement-2"/>
      <w:bookmarkEnd w:id="16"/>
      <w:r>
        <w:t>Task Statement:</w:t>
      </w:r>
    </w:p>
    <w:p w:rsidR="00A22077" w:rsidRDefault="008B0A07">
      <w:pPr>
        <w:pStyle w:val="Compact"/>
        <w:numPr>
          <w:ilvl w:val="0"/>
          <w:numId w:val="9"/>
        </w:numPr>
      </w:pPr>
      <w:r>
        <w:t>[Using Basic Arithmetic Operations in Shell Scripts]</w:t>
      </w:r>
    </w:p>
    <w:p w:rsidR="00A22077" w:rsidRDefault="008B0A07">
      <w:pPr>
        <w:pStyle w:val="Heading2"/>
      </w:pPr>
      <w:bookmarkStart w:id="18" w:name="commands-2"/>
      <w:bookmarkEnd w:id="17"/>
      <w:r>
        <w:t>Command(s):</w:t>
      </w:r>
    </w:p>
    <w:p w:rsidR="00A22077" w:rsidRDefault="008B0A07">
      <w:pPr>
        <w:pStyle w:val="SourceCode"/>
      </w:pPr>
      <w:r>
        <w:rPr>
          <w:rStyle w:val="VerbatimChar"/>
        </w:rPr>
        <w:t>#!/bin/bash</w:t>
      </w:r>
      <w:r>
        <w:br/>
      </w:r>
      <w:r>
        <w:rPr>
          <w:rStyle w:val="VerbatimChar"/>
        </w:rPr>
        <w:t>echo "Enter first number: "</w:t>
      </w:r>
      <w:r>
        <w:br/>
      </w:r>
      <w:r>
        <w:rPr>
          <w:rStyle w:val="VerbatimChar"/>
        </w:rPr>
        <w:t>read num1</w:t>
      </w:r>
      <w:r>
        <w:br/>
      </w:r>
      <w:r>
        <w:rPr>
          <w:rStyle w:val="VerbatimChar"/>
        </w:rPr>
        <w:t>echo "Enter second number: "</w:t>
      </w:r>
      <w:r>
        <w:br/>
      </w:r>
      <w:r>
        <w:rPr>
          <w:rStyle w:val="VerbatimChar"/>
        </w:rPr>
        <w:t>read num2</w:t>
      </w:r>
      <w:r>
        <w:br/>
      </w:r>
      <w:r>
        <w:br/>
      </w:r>
      <w:r>
        <w:rPr>
          <w:rStyle w:val="VerbatimChar"/>
        </w:rPr>
        <w:t>echo "Addition: $((num1 + num2))"</w:t>
      </w:r>
      <w:r>
        <w:br/>
      </w:r>
      <w:r>
        <w:rPr>
          <w:rStyle w:val="VerbatimChar"/>
        </w:rPr>
        <w:t>echo "Subtraction: $((num1 - num2))"</w:t>
      </w:r>
      <w:r>
        <w:br/>
      </w:r>
      <w:r>
        <w:rPr>
          <w:rStyle w:val="VerbatimChar"/>
        </w:rPr>
        <w:t>echo "Multiplication: $((num1 * num2))"</w:t>
      </w:r>
      <w:r>
        <w:br/>
      </w:r>
      <w:r>
        <w:rPr>
          <w:rStyle w:val="VerbatimChar"/>
        </w:rPr>
        <w:t>echo "Division: $((num1 / num2))"</w:t>
      </w:r>
    </w:p>
    <w:p w:rsidR="00A22077" w:rsidRDefault="008B0A07">
      <w:pPr>
        <w:pStyle w:val="Heading2"/>
      </w:pPr>
      <w:bookmarkStart w:id="19" w:name="output-2"/>
      <w:bookmarkEnd w:id="18"/>
      <w:r>
        <w:t>Output:</w:t>
      </w:r>
    </w:p>
    <w:p w:rsidR="00013429" w:rsidRPr="00013429" w:rsidRDefault="00013429" w:rsidP="00013429">
      <w:pPr>
        <w:pStyle w:val="BodyText"/>
      </w:pPr>
      <w:r>
        <w:rPr>
          <w:noProof/>
          <w:lang w:val="en-IN" w:eastAsia="en-IN"/>
        </w:rPr>
        <w:drawing>
          <wp:inline distT="0" distB="0" distL="0" distR="0">
            <wp:extent cx="5943600" cy="8464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2077" w:rsidRDefault="008B0A07">
      <w:pPr>
        <w:pStyle w:val="Heading2"/>
      </w:pPr>
      <w:bookmarkStart w:id="20" w:name="exercise-4"/>
      <w:bookmarkEnd w:id="19"/>
      <w:r>
        <w:t>Exercise 4:</w:t>
      </w:r>
    </w:p>
    <w:p w:rsidR="00A22077" w:rsidRDefault="008B0A07">
      <w:pPr>
        <w:pStyle w:val="Compact"/>
        <w:numPr>
          <w:ilvl w:val="0"/>
          <w:numId w:val="10"/>
        </w:numPr>
      </w:pPr>
      <w:r>
        <w:t>[</w:t>
      </w:r>
      <w:r>
        <w:t>Voting Eligibility]</w:t>
      </w:r>
    </w:p>
    <w:p w:rsidR="00A22077" w:rsidRDefault="008B0A07">
      <w:pPr>
        <w:pStyle w:val="Heading2"/>
      </w:pPr>
      <w:bookmarkStart w:id="21" w:name="task-statement-3"/>
      <w:bookmarkEnd w:id="20"/>
      <w:r>
        <w:t>Task Statement:</w:t>
      </w:r>
    </w:p>
    <w:p w:rsidR="00A22077" w:rsidRDefault="008B0A07">
      <w:pPr>
        <w:pStyle w:val="Compact"/>
        <w:numPr>
          <w:ilvl w:val="0"/>
          <w:numId w:val="11"/>
        </w:numPr>
      </w:pPr>
      <w:r>
        <w:t>[Using Conditionals in Shell script ]</w:t>
      </w:r>
    </w:p>
    <w:p w:rsidR="00A22077" w:rsidRDefault="008B0A07">
      <w:pPr>
        <w:pStyle w:val="Heading2"/>
      </w:pPr>
      <w:bookmarkStart w:id="22" w:name="commands-3"/>
      <w:bookmarkEnd w:id="21"/>
      <w:r>
        <w:t>Command(s):</w:t>
      </w:r>
    </w:p>
    <w:p w:rsidR="00A22077" w:rsidRDefault="008B0A07">
      <w:pPr>
        <w:pStyle w:val="SourceCode"/>
        <w:rPr>
          <w:rStyle w:val="VerbatimChar"/>
        </w:rPr>
      </w:pPr>
      <w:r>
        <w:rPr>
          <w:rStyle w:val="VerbatimChar"/>
        </w:rPr>
        <w:t>#!/bin/bash</w:t>
      </w:r>
      <w:r>
        <w:br/>
      </w:r>
      <w:r>
        <w:rPr>
          <w:rStyle w:val="VerbatimChar"/>
        </w:rPr>
        <w:t>echo "What is your age?"</w:t>
      </w:r>
      <w:r>
        <w:br/>
      </w:r>
      <w:r>
        <w:rPr>
          <w:rStyle w:val="VerbatimChar"/>
        </w:rPr>
        <w:t>read age</w:t>
      </w:r>
      <w:r>
        <w:br/>
      </w:r>
      <w:r>
        <w:rPr>
          <w:rStyle w:val="VerbatimChar"/>
        </w:rPr>
        <w:t>if [ $age -ge 18 ]; then</w:t>
      </w:r>
      <w:r>
        <w:br/>
      </w:r>
      <w:r>
        <w:br/>
      </w:r>
      <w:r>
        <w:rPr>
          <w:rStyle w:val="VerbatimChar"/>
        </w:rPr>
        <w:lastRenderedPageBreak/>
        <w:t xml:space="preserve">    echo "You are eligible to vote!"</w:t>
      </w:r>
      <w:r>
        <w:br/>
      </w:r>
      <w:r>
        <w:br/>
      </w:r>
      <w:proofErr w:type="gramStart"/>
      <w:r>
        <w:rPr>
          <w:rStyle w:val="VerbatimChar"/>
        </w:rPr>
        <w:t>else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echo "You are not eligible to vote!"</w:t>
      </w:r>
    </w:p>
    <w:p w:rsidR="00013429" w:rsidRDefault="00013429" w:rsidP="00013429">
      <w:pPr>
        <w:pStyle w:val="Heading2"/>
      </w:pPr>
      <w:r>
        <w:t>Output:</w:t>
      </w:r>
    </w:p>
    <w:p w:rsidR="00013429" w:rsidRPr="00013429" w:rsidRDefault="00013429" w:rsidP="00013429">
      <w:pPr>
        <w:pStyle w:val="BodyText"/>
      </w:pPr>
      <w:r>
        <w:rPr>
          <w:noProof/>
          <w:lang w:val="en-IN" w:eastAsia="en-IN"/>
        </w:rPr>
        <w:drawing>
          <wp:inline distT="0" distB="0" distL="0" distR="0" wp14:anchorId="5708DCA6" wp14:editId="0A05B116">
            <wp:extent cx="5943600" cy="730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51F5" w:rsidRDefault="006151F5" w:rsidP="006151F5">
      <w:pPr>
        <w:pStyle w:val="Heading2"/>
      </w:pPr>
      <w:bookmarkStart w:id="23" w:name="result"/>
      <w:r>
        <w:t>Result</w:t>
      </w:r>
    </w:p>
    <w:p w:rsidR="006151F5" w:rsidRDefault="006151F5" w:rsidP="006151F5">
      <w:pPr>
        <w:pStyle w:val="Compact"/>
        <w:numPr>
          <w:ilvl w:val="0"/>
          <w:numId w:val="12"/>
        </w:numPr>
      </w:pPr>
      <w:r>
        <w:t>The Exercises were successfully completed for Basic Shell Scripting.</w:t>
      </w:r>
      <w:bookmarkStart w:id="24" w:name="_GoBack"/>
      <w:bookmarkEnd w:id="23"/>
      <w:bookmarkEnd w:id="24"/>
    </w:p>
    <w:p w:rsidR="00013429" w:rsidRDefault="00013429">
      <w:pPr>
        <w:pStyle w:val="SourceCode"/>
      </w:pPr>
    </w:p>
    <w:p w:rsidR="00A22077" w:rsidRDefault="008B0A07">
      <w:pPr>
        <w:pStyle w:val="FirstParagraph"/>
      </w:pPr>
      <w:r>
        <w:t>    </w:t>
      </w:r>
    </w:p>
    <w:bookmarkEnd w:id="22"/>
    <w:p w:rsidR="00A22077" w:rsidRDefault="00A22077" w:rsidP="006151F5">
      <w:pPr>
        <w:pStyle w:val="Compact"/>
        <w:ind w:left="720"/>
      </w:pPr>
    </w:p>
    <w:sectPr w:rsidR="00A220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B0A07" w:rsidRDefault="008B0A07">
      <w:pPr>
        <w:spacing w:after="0"/>
      </w:pPr>
      <w:r>
        <w:separator/>
      </w:r>
    </w:p>
  </w:endnote>
  <w:endnote w:type="continuationSeparator" w:id="0">
    <w:p w:rsidR="008B0A07" w:rsidRDefault="008B0A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B0A07" w:rsidRDefault="008B0A07">
      <w:r>
        <w:separator/>
      </w:r>
    </w:p>
  </w:footnote>
  <w:footnote w:type="continuationSeparator" w:id="0">
    <w:p w:rsidR="008B0A07" w:rsidRDefault="008B0A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844A69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327E8B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22077"/>
    <w:rsid w:val="00013429"/>
    <w:rsid w:val="006151F5"/>
    <w:rsid w:val="008B0A07"/>
    <w:rsid w:val="00A22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01342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1342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NOVO</cp:lastModifiedBy>
  <cp:revision>2</cp:revision>
  <dcterms:created xsi:type="dcterms:W3CDTF">2025-09-26T06:52:00Z</dcterms:created>
  <dcterms:modified xsi:type="dcterms:W3CDTF">2025-09-26T06:54:00Z</dcterms:modified>
</cp:coreProperties>
</file>